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r w:rsidRPr="00A2092E">
        <w:rPr>
          <w:rFonts w:ascii="Times New Roman" w:hAnsi="Times New Roman" w:cs="Times New Roman"/>
          <w:b/>
          <w:u w:val="single"/>
        </w:rPr>
        <w:t xml:space="preserve">Độc lập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Tự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Hạnh phúc</w:t>
      </w:r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2BD918F2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 xml:space="preserve">ĐỀ </w:t>
      </w:r>
      <w:r w:rsidR="001C0894">
        <w:rPr>
          <w:rFonts w:ascii="Times New Roman" w:hAnsi="Times New Roman" w:cs="Times New Roman"/>
          <w:b/>
          <w:bCs/>
          <w:sz w:val="32"/>
        </w:rPr>
        <w:t>NGHỊ ĐIỀU CHỈNH ĐIỂM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AE33B74" w14:textId="3CF51BDF" w:rsidR="001C0894" w:rsidRPr="006F4D90" w:rsidRDefault="00BD7547" w:rsidP="006F4D90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6F4D90">
        <w:rPr>
          <w:rFonts w:ascii="Times New Roman" w:hAnsi="Times New Roman" w:cs="Times New Roman"/>
          <w:u w:val="single"/>
        </w:rPr>
        <w:t>Kính gửi</w:t>
      </w:r>
      <w:r w:rsidRPr="006F4D90">
        <w:rPr>
          <w:rFonts w:ascii="Times New Roman" w:hAnsi="Times New Roman" w:cs="Times New Roman"/>
        </w:rPr>
        <w:t>:</w:t>
      </w:r>
      <w:r w:rsidR="005B3569" w:rsidRPr="006F4D90">
        <w:rPr>
          <w:rFonts w:ascii="Times New Roman" w:hAnsi="Times New Roman" w:cs="Times New Roman"/>
          <w:b/>
        </w:rPr>
        <w:t xml:space="preserve">  </w:t>
      </w:r>
      <w:r w:rsidR="006F4D90" w:rsidRPr="006F4D90">
        <w:rPr>
          <w:rFonts w:ascii="Times New Roman" w:hAnsi="Times New Roman" w:cs="Times New Roman"/>
          <w:b/>
          <w:szCs w:val="24"/>
        </w:rPr>
        <w:t>Trường Đại học Hoa Sen</w:t>
      </w:r>
      <w:bookmarkStart w:id="0" w:name="_GoBack"/>
      <w:bookmarkEnd w:id="0"/>
    </w:p>
    <w:p w14:paraId="6DCFF8D5" w14:textId="77777777" w:rsidR="005A3EDD" w:rsidRDefault="005A3EDD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</w:p>
    <w:p w14:paraId="5E89E5AF" w14:textId="77777777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thoại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22A967DF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 xml:space="preserve">ôi làm đơn này </w:t>
      </w:r>
      <w:r w:rsidR="000524ED">
        <w:rPr>
          <w:rFonts w:ascii="Times New Roman" w:hAnsi="Times New Roman" w:cs="Times New Roman"/>
        </w:rPr>
        <w:t>đề nghị</w:t>
      </w:r>
      <w:r w:rsidR="00BD7547" w:rsidRPr="00BD7547">
        <w:rPr>
          <w:rFonts w:ascii="Times New Roman" w:hAnsi="Times New Roman" w:cs="Times New Roman"/>
        </w:rPr>
        <w:t xml:space="preserve"> được </w:t>
      </w:r>
      <w:r w:rsidR="001C0894">
        <w:rPr>
          <w:rFonts w:ascii="Times New Roman" w:hAnsi="Times New Roman" w:cs="Times New Roman"/>
        </w:rPr>
        <w:t xml:space="preserve">điều chỉnh điểm </w:t>
      </w:r>
      <w:r w:rsidR="00BD7547" w:rsidRPr="00BD7547">
        <w:rPr>
          <w:rFonts w:ascii="Times New Roman" w:hAnsi="Times New Roman" w:cs="Times New Roman"/>
        </w:rPr>
        <w:t>mô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 xml:space="preserve">của </w:t>
      </w:r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 viên</w:t>
      </w:r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356727">
        <w:rPr>
          <w:rFonts w:ascii="Times New Roman" w:hAnsi="Times New Roman" w:cs="Times New Roman"/>
          <w:szCs w:val="24"/>
        </w:rPr>
        <w:t>nhóm</w:t>
      </w:r>
      <w:r w:rsidR="00DD2191">
        <w:rPr>
          <w:rFonts w:ascii="Times New Roman" w:hAnsi="Times New Roman" w:cs="Times New Roman"/>
          <w:szCs w:val="24"/>
        </w:rPr>
        <w:t xml:space="preserve"> lớp</w:t>
      </w:r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DFB644F" w14:textId="652B6238" w:rsidR="001C0894" w:rsidRDefault="00AA3A87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 xml:space="preserve"> </w:t>
      </w:r>
      <w:r w:rsidR="005B3569" w:rsidRPr="004127E4">
        <w:rPr>
          <w:rFonts w:ascii="Times New Roman" w:hAnsi="Times New Roman" w:cs="Times New Roman"/>
        </w:rPr>
        <w:t>học kỳ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r w:rsidR="004127E4">
        <w:rPr>
          <w:rFonts w:ascii="Times New Roman" w:hAnsi="Times New Roman" w:cs="Times New Roman"/>
        </w:rPr>
        <w:t xml:space="preserve">Điểm </w:t>
      </w:r>
      <w:r w:rsidR="001C0894">
        <w:rPr>
          <w:rFonts w:ascii="Times New Roman" w:hAnsi="Times New Roman" w:cs="Times New Roman"/>
        </w:rPr>
        <w:t>cần điều chỉnh</w:t>
      </w:r>
      <w:r w:rsidR="004127E4">
        <w:rPr>
          <w:rFonts w:ascii="Times New Roman" w:hAnsi="Times New Roman" w:cs="Times New Roman"/>
        </w:rPr>
        <w:t>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4DA1DABC" w14:textId="266DB933" w:rsidR="00A431E1" w:rsidRPr="00A431E1" w:rsidRDefault="00A431E1" w:rsidP="00A431E1">
      <w:pPr>
        <w:tabs>
          <w:tab w:val="right" w:leader="dot" w:pos="7380"/>
          <w:tab w:val="right" w:leader="dot" w:pos="9630"/>
        </w:tabs>
        <w:spacing w:before="120" w:after="120" w:line="360" w:lineRule="auto"/>
        <w:rPr>
          <w:rFonts w:ascii="Times New Roman" w:hAnsi="Times New Roman" w:cs="Times New Roman"/>
          <w:sz w:val="10"/>
          <w:szCs w:val="10"/>
        </w:rPr>
      </w:pPr>
      <w:r w:rsidRPr="00A431E1">
        <w:rPr>
          <w:rFonts w:ascii="Times New Roman" w:hAnsi="Times New Roman" w:cs="Times New Roman"/>
          <w:sz w:val="10"/>
          <w:szCs w:val="10"/>
        </w:rPr>
        <w:tab/>
      </w:r>
      <w:r w:rsidRPr="00A431E1">
        <w:rPr>
          <w:rFonts w:ascii="Times New Roman" w:hAnsi="Times New Roman" w:cs="Times New Roman"/>
          <w:sz w:val="10"/>
          <w:szCs w:val="10"/>
        </w:rPr>
        <w:tab/>
      </w:r>
    </w:p>
    <w:p w14:paraId="07333E10" w14:textId="3033C88F" w:rsidR="00BD7547" w:rsidRPr="001C0894" w:rsidRDefault="001C0894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  <w:r w:rsidR="00A431E1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2FF2F785" w:rsidR="005A3EDD" w:rsidRPr="001C0894" w:rsidRDefault="001C0894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C0894">
        <w:rPr>
          <w:rFonts w:ascii="Times New Roman" w:hAnsi="Times New Roman" w:cs="Times New Roman"/>
          <w:sz w:val="26"/>
          <w:szCs w:val="26"/>
        </w:rPr>
        <w:t>Hồ sơ kèm theo</w:t>
      </w:r>
      <w:r w:rsidR="005A3EDD" w:rsidRPr="005429CE"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ân trọng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>TP.HCM, ngày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tháng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năm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ký và ghi rõ họ tên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0C3E5ABF" w14:textId="77777777" w:rsidR="00770ED9" w:rsidRDefault="00770ED9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08082681" w:rsidR="008B45C8" w:rsidRPr="00AA3A87" w:rsidRDefault="001C0894" w:rsidP="00AA3A87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Xác nhận  của </w:t>
      </w:r>
      <w:r w:rsidR="000C0315" w:rsidRPr="00AA3A87">
        <w:rPr>
          <w:rFonts w:ascii="Times New Roman" w:hAnsi="Times New Roman" w:cs="Times New Roman"/>
          <w:b/>
          <w:bCs/>
        </w:rPr>
        <w:t>Giảng viên</w:t>
      </w:r>
      <w:r w:rsidR="008B45C8" w:rsidRPr="00AA3A87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5D9E76C8" w:rsidR="00BD7547" w:rsidRPr="00BD7547" w:rsidRDefault="001C0894" w:rsidP="005A3EDD">
      <w:pPr>
        <w:tabs>
          <w:tab w:val="right" w:leader="dot" w:pos="702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iểm trước khi điều chỉnh</w:t>
      </w:r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Thành phần điểm được điều chỉnh</w:t>
      </w:r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662EB536" w:rsidR="005B3569" w:rsidRDefault="001C0894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Điểm sau khi điều chỉnh</w:t>
      </w:r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275B2FCA" w:rsidR="002545DB" w:rsidRDefault="002545DB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ồ sơ kèm theo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5D8EC424" w:rsidR="00B56F54" w:rsidRDefault="00B56F54" w:rsidP="005429CE">
      <w:pPr>
        <w:tabs>
          <w:tab w:val="left" w:leader="dot" w:pos="851"/>
          <w:tab w:val="left" w:leader="dot" w:pos="1276"/>
          <w:tab w:val="left" w:leader="dot" w:pos="1843"/>
          <w:tab w:val="left" w:leader="dot" w:pos="6946"/>
          <w:tab w:val="left" w:leader="dot" w:pos="9356"/>
        </w:tabs>
        <w:spacing w:before="240"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0B9F87B" w14:textId="0039CDD3" w:rsidR="007649F0" w:rsidRPr="0095035B" w:rsidRDefault="0095035B" w:rsidP="0095035B">
      <w:pPr>
        <w:spacing w:line="247" w:lineRule="auto"/>
        <w:rPr>
          <w:rFonts w:ascii="Times New Roman" w:hAnsi="Times New Roman" w:cs="Times New Roman"/>
          <w:bCs/>
          <w:i/>
        </w:rPr>
      </w:pPr>
      <w:r w:rsidRPr="0095035B">
        <w:rPr>
          <w:rFonts w:ascii="Times New Roman" w:hAnsi="Times New Roman" w:cs="Times New Roman"/>
          <w:bCs/>
          <w:i/>
        </w:rPr>
        <w:t>Ghi chú: Nếu điểm sau khi điều chỉnh khác điểm trước khi điểu chỉnh, GV làm Phiếu Đề nghị điều chỉnh điểm và gửi cho Phòng Đào tạo kèm Đơn này</w:t>
      </w:r>
    </w:p>
    <w:sectPr w:rsidR="007649F0" w:rsidRPr="0095035B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16D80" w14:textId="77777777" w:rsidR="006D0860" w:rsidRDefault="006D0860" w:rsidP="00974371">
      <w:r>
        <w:separator/>
      </w:r>
    </w:p>
  </w:endnote>
  <w:endnote w:type="continuationSeparator" w:id="0">
    <w:p w14:paraId="570E11C1" w14:textId="77777777" w:rsidR="006D0860" w:rsidRDefault="006D0860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48D74" w14:textId="77777777" w:rsidR="006D0860" w:rsidRDefault="006D0860" w:rsidP="00974371">
      <w:r>
        <w:separator/>
      </w:r>
    </w:p>
  </w:footnote>
  <w:footnote w:type="continuationSeparator" w:id="0">
    <w:p w14:paraId="7FCA854A" w14:textId="77777777" w:rsidR="006D0860" w:rsidRDefault="006D0860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41C107EF" w14:textId="124ABB1A" w:rsidR="000A77C5" w:rsidRDefault="008330BD" w:rsidP="000A77C5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ĐTĐH-</w:t>
    </w:r>
    <w:r w:rsidR="00AF6749">
      <w:rPr>
        <w:rFonts w:ascii="Times New Roman" w:hAnsi="Times New Roman"/>
        <w:i/>
        <w:sz w:val="22"/>
        <w:szCs w:val="22"/>
      </w:rPr>
      <w:t>BM.</w:t>
    </w:r>
    <w:r w:rsidR="000A77C5">
      <w:rPr>
        <w:rFonts w:ascii="Times New Roman" w:hAnsi="Times New Roman"/>
        <w:i/>
        <w:sz w:val="22"/>
        <w:szCs w:val="22"/>
      </w:rPr>
      <w:t>20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855FB"/>
    <w:rsid w:val="000A5451"/>
    <w:rsid w:val="000A77C5"/>
    <w:rsid w:val="000C0315"/>
    <w:rsid w:val="001147F7"/>
    <w:rsid w:val="00124E5C"/>
    <w:rsid w:val="001613E9"/>
    <w:rsid w:val="00184954"/>
    <w:rsid w:val="00194B24"/>
    <w:rsid w:val="001C0894"/>
    <w:rsid w:val="001D4047"/>
    <w:rsid w:val="0022531C"/>
    <w:rsid w:val="002545DB"/>
    <w:rsid w:val="002F6F87"/>
    <w:rsid w:val="003057DE"/>
    <w:rsid w:val="0031397A"/>
    <w:rsid w:val="00356727"/>
    <w:rsid w:val="00370B4D"/>
    <w:rsid w:val="00375422"/>
    <w:rsid w:val="003C09C2"/>
    <w:rsid w:val="00410504"/>
    <w:rsid w:val="004127E4"/>
    <w:rsid w:val="00431E31"/>
    <w:rsid w:val="00461727"/>
    <w:rsid w:val="00462A45"/>
    <w:rsid w:val="004879A7"/>
    <w:rsid w:val="004A0287"/>
    <w:rsid w:val="005077D9"/>
    <w:rsid w:val="005429CE"/>
    <w:rsid w:val="005547E9"/>
    <w:rsid w:val="00571D4A"/>
    <w:rsid w:val="005A2B47"/>
    <w:rsid w:val="005A3EDD"/>
    <w:rsid w:val="005B3569"/>
    <w:rsid w:val="0062563C"/>
    <w:rsid w:val="0063401A"/>
    <w:rsid w:val="006C3486"/>
    <w:rsid w:val="006D0860"/>
    <w:rsid w:val="006F03C9"/>
    <w:rsid w:val="006F3784"/>
    <w:rsid w:val="006F4D90"/>
    <w:rsid w:val="006F78B0"/>
    <w:rsid w:val="007649F0"/>
    <w:rsid w:val="00770ED9"/>
    <w:rsid w:val="00774257"/>
    <w:rsid w:val="0078120E"/>
    <w:rsid w:val="00797664"/>
    <w:rsid w:val="007D7F1A"/>
    <w:rsid w:val="007E5EDA"/>
    <w:rsid w:val="00820DCA"/>
    <w:rsid w:val="008330BD"/>
    <w:rsid w:val="00872E4F"/>
    <w:rsid w:val="008866F1"/>
    <w:rsid w:val="008B45C8"/>
    <w:rsid w:val="00914999"/>
    <w:rsid w:val="009243FF"/>
    <w:rsid w:val="0095035B"/>
    <w:rsid w:val="0096172D"/>
    <w:rsid w:val="00964BDF"/>
    <w:rsid w:val="00974371"/>
    <w:rsid w:val="009872C5"/>
    <w:rsid w:val="00987A72"/>
    <w:rsid w:val="00990294"/>
    <w:rsid w:val="009D5526"/>
    <w:rsid w:val="00A2092E"/>
    <w:rsid w:val="00A424E1"/>
    <w:rsid w:val="00A431E1"/>
    <w:rsid w:val="00A46A77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C3CBD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D2191"/>
    <w:rsid w:val="00DF4ECE"/>
    <w:rsid w:val="00DF742C"/>
    <w:rsid w:val="00E478FA"/>
    <w:rsid w:val="00ED265B"/>
    <w:rsid w:val="00F27E28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Admin</cp:lastModifiedBy>
  <cp:revision>14</cp:revision>
  <cp:lastPrinted>2011-03-03T06:53:00Z</cp:lastPrinted>
  <dcterms:created xsi:type="dcterms:W3CDTF">2021-09-06T08:14:00Z</dcterms:created>
  <dcterms:modified xsi:type="dcterms:W3CDTF">2021-09-20T04:18:00Z</dcterms:modified>
</cp:coreProperties>
</file>